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7E1B8" w14:textId="77777777"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175B19A7" w14:textId="77777777" w:rsidR="00901E9A" w:rsidRDefault="0073776C" w:rsidP="004714C1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4714C1">
        <w:rPr>
          <w:rFonts w:cs="B Roya" w:hint="cs"/>
          <w:b/>
          <w:bCs/>
          <w:sz w:val="28"/>
          <w:szCs w:val="28"/>
          <w:rtl/>
          <w:lang w:bidi="fa-IR"/>
        </w:rPr>
        <w:t>دستیار پژوهش طرحی</w:t>
      </w:r>
    </w:p>
    <w:p w14:paraId="1CF3CBED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14:paraId="4A72B69B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4FE2F5AC" w14:textId="77777777"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14:paraId="50F7B8A0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14:paraId="05AD0C39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2DD4220A" w14:textId="77777777"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14:paraId="3E2AA948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14:paraId="36A7CA0F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5ABA8ABF" w14:textId="77777777"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14:paraId="4169A963" w14:textId="77777777"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14:paraId="0D94194E" w14:textId="77777777"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14:paraId="059B6CC1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14:paraId="18B62E1B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5DFF5FCA" w14:textId="77777777"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14:paraId="290AA705" w14:textId="77777777"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14:paraId="262DFBB1" w14:textId="7777777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14:paraId="201379A2" w14:textId="77777777"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14:paraId="4A7839B2" w14:textId="7777777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14:paraId="4D1D85D9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14:paraId="00A4B9CA" w14:textId="77777777"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14:paraId="014A4E2A" w14:textId="77777777" w:rsidR="00FD5217" w:rsidRDefault="00FD5217">
      <w:pPr>
        <w:bidi/>
        <w:rPr>
          <w:rFonts w:cs="B Roya"/>
          <w:rtl/>
          <w:lang w:bidi="fa-IR"/>
        </w:rPr>
      </w:pPr>
    </w:p>
    <w:p w14:paraId="1AA560CD" w14:textId="77777777"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14:paraId="557F4D26" w14:textId="77777777"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14:paraId="1054E284" w14:textId="7777777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14:paraId="0FBF8462" w14:textId="77777777"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2410" w:type="dxa"/>
            <w:vAlign w:val="center"/>
          </w:tcPr>
          <w:p w14:paraId="41467007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843" w:type="dxa"/>
            <w:vAlign w:val="center"/>
          </w:tcPr>
          <w:p w14:paraId="4644A0DF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14:paraId="51DC6D2B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14:paraId="378B52C1" w14:textId="7777777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14:paraId="238297E7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14:paraId="640A4A5D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79D3BCA1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4AF86D71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14:paraId="5FD6A3DF" w14:textId="7777777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14:paraId="76F2939F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14:paraId="53162EFA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1514FC2C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611AE52C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14:paraId="6AA54F08" w14:textId="7777777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14:paraId="48598883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14:paraId="2DD6F603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2AA8A490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22BDE921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14:paraId="62D5E103" w14:textId="77777777" w:rsidR="00FD5217" w:rsidRDefault="00FD5217" w:rsidP="00FD5217">
      <w:pPr>
        <w:bidi/>
        <w:rPr>
          <w:rtl/>
        </w:rPr>
      </w:pPr>
    </w:p>
    <w:p w14:paraId="42261AA3" w14:textId="77777777"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14:paraId="48B91659" w14:textId="77777777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14:paraId="4AD8C44B" w14:textId="77777777"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2339" w:type="dxa"/>
            <w:vAlign w:val="center"/>
          </w:tcPr>
          <w:p w14:paraId="78EF4C5B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843" w:type="dxa"/>
            <w:vAlign w:val="center"/>
          </w:tcPr>
          <w:p w14:paraId="0F513A78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14:paraId="3A3CC75D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14:paraId="41CC6FD9" w14:textId="77777777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14:paraId="7F9B2CD2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14:paraId="7F1361FB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25A2D764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732DDEE2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14:paraId="0C140E80" w14:textId="77777777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14:paraId="5AEBB976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14:paraId="2036D7B5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72FE0D8C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175AA90D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14:paraId="33AA90F1" w14:textId="77777777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14:paraId="787CEF81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14:paraId="6BFD321B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6B781497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78BADC83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14:paraId="31873110" w14:textId="77777777"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14:paraId="62CC10A5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2A71FF8A" w14:textId="77777777"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14:paraId="72652AF8" w14:textId="77777777"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14:paraId="2E2E6421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14:paraId="44C41F87" w14:textId="77777777"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14:paraId="32FA5A35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14:paraId="496366C4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14:paraId="056A39EF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14:paraId="573D394D" w14:textId="77777777"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lastRenderedPageBreak/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14:paraId="6224A3B8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49A76355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359A821B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037E1191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16748D4B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105D30C5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14:paraId="7EB62F5A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32A9C5DA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36180746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52DBE26B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588A027A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418DF9D5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14:paraId="2E437AC5" w14:textId="77777777" w:rsidR="00E70A6C" w:rsidRDefault="00E70A6C" w:rsidP="00E70A6C">
      <w:pPr>
        <w:bidi/>
        <w:rPr>
          <w:rFonts w:cs="B Roya"/>
          <w:rtl/>
          <w:lang w:bidi="fa-IR"/>
        </w:rPr>
      </w:pPr>
    </w:p>
    <w:p w14:paraId="6DC9A0C5" w14:textId="77777777"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DA6D0E">
        <w:rPr>
          <w:rFonts w:cs="B Roya" w:hint="cs"/>
          <w:rtl/>
          <w:lang w:bidi="fa-IR"/>
        </w:rPr>
        <w:t xml:space="preserve"> (در صورتی که مقاله </w:t>
      </w:r>
      <w:r w:rsidR="00DA6D0E">
        <w:rPr>
          <w:rFonts w:cs="B Roya"/>
          <w:lang w:bidi="fa-IR"/>
        </w:rPr>
        <w:t>submit</w:t>
      </w:r>
      <w:r w:rsidR="00DA6D0E">
        <w:rPr>
          <w:rFonts w:cs="B Roya" w:hint="cs"/>
          <w:rtl/>
          <w:lang w:bidi="fa-IR"/>
        </w:rPr>
        <w:t xml:space="preserve"> شده ولی هنوز منتشر نشده نیز توضیح دهید)</w:t>
      </w:r>
      <w:r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4"/>
        <w:gridCol w:w="1300"/>
        <w:gridCol w:w="1353"/>
        <w:gridCol w:w="1610"/>
      </w:tblGrid>
      <w:tr w:rsidR="00B248E0" w14:paraId="6443B560" w14:textId="77777777" w:rsidTr="00B248E0">
        <w:trPr>
          <w:trHeight w:val="989"/>
          <w:jc w:val="center"/>
        </w:trPr>
        <w:tc>
          <w:tcPr>
            <w:tcW w:w="4793" w:type="dxa"/>
            <w:shd w:val="clear" w:color="auto" w:fill="auto"/>
          </w:tcPr>
          <w:p w14:paraId="6B299129" w14:textId="77777777"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254" w:type="dxa"/>
          </w:tcPr>
          <w:p w14:paraId="34B2CBCE" w14:textId="77777777"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  <w:r w:rsidR="009E6DD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(مقاله اصیل،متاآنالیز، گزارش مورد...)</w:t>
            </w:r>
          </w:p>
        </w:tc>
        <w:tc>
          <w:tcPr>
            <w:tcW w:w="1354" w:type="dxa"/>
            <w:shd w:val="clear" w:color="auto" w:fill="auto"/>
          </w:tcPr>
          <w:p w14:paraId="4A4165B1" w14:textId="77777777" w:rsidR="00B248E0" w:rsidRPr="00575A71" w:rsidRDefault="009E6DD0" w:rsidP="009E6DD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جایگاه شما در بین نویسندگان مقاله(</w:t>
            </w:r>
            <w:r w:rsidR="00B248E0" w:rsidRPr="00575A71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نویسنده 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چندم)</w:t>
            </w:r>
          </w:p>
        </w:tc>
        <w:tc>
          <w:tcPr>
            <w:tcW w:w="1616" w:type="dxa"/>
            <w:shd w:val="clear" w:color="auto" w:fill="auto"/>
          </w:tcPr>
          <w:p w14:paraId="49E7188F" w14:textId="77777777"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14:paraId="41A5F6F2" w14:textId="77777777"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**</w:t>
            </w:r>
          </w:p>
          <w:p w14:paraId="16FF8951" w14:textId="77777777"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1C43CA0D" w14:textId="77777777" w:rsidTr="00B248E0">
        <w:trPr>
          <w:trHeight w:val="403"/>
          <w:jc w:val="center"/>
        </w:trPr>
        <w:tc>
          <w:tcPr>
            <w:tcW w:w="4793" w:type="dxa"/>
            <w:shd w:val="clear" w:color="auto" w:fill="auto"/>
          </w:tcPr>
          <w:p w14:paraId="1492129F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42E12312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520B440D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153E90C0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0EF710B0" w14:textId="77777777" w:rsidTr="00B248E0">
        <w:trPr>
          <w:trHeight w:val="666"/>
          <w:jc w:val="center"/>
        </w:trPr>
        <w:tc>
          <w:tcPr>
            <w:tcW w:w="4793" w:type="dxa"/>
            <w:shd w:val="clear" w:color="auto" w:fill="auto"/>
          </w:tcPr>
          <w:p w14:paraId="6FAB2651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13E9EA37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0FCAEBF7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76CB2E1B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6BB4B7AB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412AD066" w14:textId="77777777" w:rsidTr="00B248E0">
        <w:trPr>
          <w:trHeight w:val="441"/>
          <w:jc w:val="center"/>
        </w:trPr>
        <w:tc>
          <w:tcPr>
            <w:tcW w:w="4793" w:type="dxa"/>
            <w:shd w:val="clear" w:color="auto" w:fill="auto"/>
          </w:tcPr>
          <w:p w14:paraId="3747E344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5BE66B70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31B48952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7604DC43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3382EF80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71968D30" w14:textId="77777777" w:rsidTr="00B248E0">
        <w:trPr>
          <w:trHeight w:val="371"/>
          <w:jc w:val="center"/>
        </w:trPr>
        <w:tc>
          <w:tcPr>
            <w:tcW w:w="4793" w:type="dxa"/>
            <w:shd w:val="clear" w:color="auto" w:fill="auto"/>
          </w:tcPr>
          <w:p w14:paraId="2289BD29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192A9B26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128EBEB3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09368DDB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0CECC036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5815A46F" w14:textId="77777777" w:rsidTr="00B248E0">
        <w:trPr>
          <w:trHeight w:val="145"/>
          <w:jc w:val="center"/>
        </w:trPr>
        <w:tc>
          <w:tcPr>
            <w:tcW w:w="4793" w:type="dxa"/>
            <w:shd w:val="clear" w:color="auto" w:fill="auto"/>
          </w:tcPr>
          <w:p w14:paraId="37B365C5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78540FCE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4BEF387D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56E78E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27FE0BC1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51520E70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5400CFE7" w14:textId="77777777"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14:paraId="3E34BC5E" w14:textId="77777777"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14:paraId="082B27C3" w14:textId="77777777" w:rsidR="00875EE0" w:rsidRDefault="00875EE0" w:rsidP="00875EE0">
      <w:pPr>
        <w:bidi/>
        <w:rPr>
          <w:rFonts w:cs="B Roya"/>
          <w:rtl/>
          <w:lang w:bidi="fa-IR"/>
        </w:rPr>
      </w:pPr>
    </w:p>
    <w:p w14:paraId="7AA10D7F" w14:textId="77777777" w:rsidR="00CB348C" w:rsidRDefault="00CB348C" w:rsidP="00CB348C">
      <w:pPr>
        <w:bidi/>
        <w:rPr>
          <w:rFonts w:cs="B Roya"/>
          <w:lang w:bidi="fa-IR"/>
        </w:rPr>
      </w:pPr>
    </w:p>
    <w:p w14:paraId="0F8FC10B" w14:textId="77777777" w:rsidR="00CB348C" w:rsidRDefault="00CB348C" w:rsidP="00CB348C">
      <w:pPr>
        <w:bidi/>
        <w:rPr>
          <w:rFonts w:cs="B Roya"/>
          <w:rtl/>
          <w:lang w:bidi="fa-IR"/>
        </w:rPr>
      </w:pPr>
    </w:p>
    <w:p w14:paraId="18ED78DF" w14:textId="77777777" w:rsidR="00925013" w:rsidRDefault="00925013" w:rsidP="00925013">
      <w:pPr>
        <w:bidi/>
        <w:rPr>
          <w:rFonts w:cs="B Roya"/>
          <w:rtl/>
          <w:lang w:bidi="fa-IR"/>
        </w:rPr>
      </w:pPr>
    </w:p>
    <w:p w14:paraId="6942CD7D" w14:textId="77777777" w:rsidR="00925013" w:rsidRDefault="00925013" w:rsidP="00925013">
      <w:pPr>
        <w:bidi/>
        <w:rPr>
          <w:rFonts w:cs="B Roya"/>
          <w:rtl/>
          <w:lang w:bidi="fa-IR"/>
        </w:rPr>
      </w:pPr>
    </w:p>
    <w:p w14:paraId="42D22361" w14:textId="77777777"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936570" w14:textId="77777777" w:rsidR="003470FF" w:rsidRDefault="003470FF" w:rsidP="0073776C">
      <w:pPr>
        <w:spacing w:after="0" w:line="240" w:lineRule="auto"/>
      </w:pPr>
      <w:r>
        <w:separator/>
      </w:r>
    </w:p>
  </w:endnote>
  <w:endnote w:type="continuationSeparator" w:id="0">
    <w:p w14:paraId="5F0EE3D3" w14:textId="77777777" w:rsidR="003470FF" w:rsidRDefault="003470FF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14:paraId="5293B612" w14:textId="77777777"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FE18A6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14:paraId="07BCAAD5" w14:textId="77777777"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D552C8" w14:textId="77777777" w:rsidR="003470FF" w:rsidRDefault="003470FF" w:rsidP="0073776C">
      <w:pPr>
        <w:spacing w:after="0" w:line="240" w:lineRule="auto"/>
      </w:pPr>
      <w:r>
        <w:separator/>
      </w:r>
    </w:p>
  </w:footnote>
  <w:footnote w:type="continuationSeparator" w:id="0">
    <w:p w14:paraId="1D4F17EB" w14:textId="77777777" w:rsidR="003470FF" w:rsidRDefault="003470FF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487FF" w14:textId="77777777"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32AA9"/>
    <w:rsid w:val="00043DE8"/>
    <w:rsid w:val="000D78CC"/>
    <w:rsid w:val="00117656"/>
    <w:rsid w:val="00126F5A"/>
    <w:rsid w:val="001670D1"/>
    <w:rsid w:val="00191444"/>
    <w:rsid w:val="002B6C61"/>
    <w:rsid w:val="002F1089"/>
    <w:rsid w:val="003470FF"/>
    <w:rsid w:val="003D7914"/>
    <w:rsid w:val="004714C1"/>
    <w:rsid w:val="00534903"/>
    <w:rsid w:val="00555BAD"/>
    <w:rsid w:val="00564DE0"/>
    <w:rsid w:val="00580278"/>
    <w:rsid w:val="005E60D2"/>
    <w:rsid w:val="00703A6F"/>
    <w:rsid w:val="007119DC"/>
    <w:rsid w:val="0073776C"/>
    <w:rsid w:val="0083390B"/>
    <w:rsid w:val="00861AC7"/>
    <w:rsid w:val="00875EE0"/>
    <w:rsid w:val="00883F08"/>
    <w:rsid w:val="00896908"/>
    <w:rsid w:val="008B4517"/>
    <w:rsid w:val="00901E9A"/>
    <w:rsid w:val="009158F4"/>
    <w:rsid w:val="00925013"/>
    <w:rsid w:val="00956276"/>
    <w:rsid w:val="00985E69"/>
    <w:rsid w:val="009E6DD0"/>
    <w:rsid w:val="00A65795"/>
    <w:rsid w:val="00B01D56"/>
    <w:rsid w:val="00B248E0"/>
    <w:rsid w:val="00B73300"/>
    <w:rsid w:val="00C03AA1"/>
    <w:rsid w:val="00C46A39"/>
    <w:rsid w:val="00CB348C"/>
    <w:rsid w:val="00D05814"/>
    <w:rsid w:val="00D82643"/>
    <w:rsid w:val="00DA6D0E"/>
    <w:rsid w:val="00E70A6C"/>
    <w:rsid w:val="00F02C0D"/>
    <w:rsid w:val="00FD5217"/>
    <w:rsid w:val="00FE1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16505AFA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كوثر  آزموده </cp:lastModifiedBy>
  <cp:revision>2</cp:revision>
  <dcterms:created xsi:type="dcterms:W3CDTF">2026-04-20T06:03:00Z</dcterms:created>
  <dcterms:modified xsi:type="dcterms:W3CDTF">2026-04-20T06:03:00Z</dcterms:modified>
</cp:coreProperties>
</file>